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3198B11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D463DC">
        <w:t>C</w:t>
      </w:r>
      <w:r w:rsidR="000A2080">
        <w:t>onfirmed</w:t>
      </w:r>
    </w:p>
    <w:p w14:paraId="28A3F06E" w14:textId="1673D7D8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9E1CF5" w:rsidRPr="0024153A">
        <w:t>Wednesday 4th March 2026</w:t>
      </w:r>
    </w:p>
    <w:p w14:paraId="344B8760" w14:textId="0BA4AB5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348755FD" w14:textId="268D5CB5" w:rsidR="000270D3" w:rsidRDefault="00B52CEF" w:rsidP="00BE45F7">
      <w:pPr>
        <w:pStyle w:val="Paragraph"/>
      </w:pPr>
      <w:r>
        <w:t xml:space="preserve">Dr Megan John </w:t>
      </w:r>
      <w:r w:rsidR="000270D3">
        <w:t>(Chair)</w:t>
      </w:r>
      <w:r w:rsidR="000270D3">
        <w:tab/>
      </w:r>
      <w:r w:rsidR="000270D3">
        <w:tab/>
      </w:r>
      <w:r w:rsidR="000270D3">
        <w:tab/>
      </w:r>
      <w:r w:rsidR="000270D3">
        <w:tab/>
      </w:r>
      <w:r w:rsidR="000270D3">
        <w:tab/>
      </w:r>
      <w:r w:rsidR="000270D3" w:rsidRPr="00C7383C">
        <w:t>Present for all items</w:t>
      </w:r>
    </w:p>
    <w:p w14:paraId="1EE2AAD0" w14:textId="3BD9D8D1" w:rsidR="00BE45F7" w:rsidRDefault="00B52CEF" w:rsidP="00BE45F7">
      <w:pPr>
        <w:pStyle w:val="Paragraph"/>
      </w:pPr>
      <w:r>
        <w:t xml:space="preserve">Dr Raju Reddy </w:t>
      </w:r>
      <w:r w:rsidR="00BE45F7" w:rsidRPr="00BE45F7">
        <w:t>(</w:t>
      </w:r>
      <w:r w:rsidR="000270D3">
        <w:t xml:space="preserve">Vice </w:t>
      </w:r>
      <w:r w:rsidR="00BE45F7" w:rsidRPr="00BE45F7">
        <w:t>Chair)</w:t>
      </w:r>
      <w:r w:rsidR="00BE45F7" w:rsidRPr="00BE45F7">
        <w:tab/>
      </w:r>
      <w:r w:rsidR="00BE45F7" w:rsidRPr="00BE45F7">
        <w:tab/>
      </w:r>
      <w:r w:rsidR="00BE45F7" w:rsidRPr="00BE45F7">
        <w:tab/>
      </w:r>
      <w:r w:rsidR="00BE45F7" w:rsidRPr="00BE45F7">
        <w:tab/>
      </w:r>
      <w:r w:rsidR="00BE45F7" w:rsidRPr="00BE45F7">
        <w:tab/>
      </w:r>
      <w:r w:rsidR="00BE45F7" w:rsidRPr="000E17E4">
        <w:t>Present for all items</w:t>
      </w:r>
    </w:p>
    <w:p w14:paraId="2B0A1D22" w14:textId="045421B8" w:rsidR="006D2313" w:rsidRDefault="006D2313" w:rsidP="006D2313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4450B">
        <w:t>Present for items</w:t>
      </w:r>
      <w:r w:rsidR="00C92851" w:rsidRPr="00F4450B">
        <w:t xml:space="preserve"> 4.1 to</w:t>
      </w:r>
      <w:r w:rsidR="00C92851">
        <w:t xml:space="preserve"> 4.1.3</w:t>
      </w:r>
    </w:p>
    <w:p w14:paraId="29305903" w14:textId="77777777" w:rsidR="00A75315" w:rsidRPr="008F23CE" w:rsidRDefault="00A75315" w:rsidP="00A75315">
      <w:pPr>
        <w:pStyle w:val="Paragraph"/>
      </w:pPr>
      <w:r w:rsidRPr="00DB1C03">
        <w:t>Samuel Finni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C92851">
        <w:t>Present for all items</w:t>
      </w:r>
    </w:p>
    <w:p w14:paraId="6E843105" w14:textId="77777777" w:rsidR="00A75315" w:rsidRDefault="00A75315" w:rsidP="00A75315">
      <w:pPr>
        <w:pStyle w:val="Paragraph"/>
      </w:pPr>
      <w:r w:rsidRPr="008F23CE">
        <w:t xml:space="preserve">Andrew </w:t>
      </w:r>
      <w:r w:rsidRPr="00410532">
        <w:t xml:space="preserve">Fox                                                                </w:t>
      </w:r>
      <w:r w:rsidRPr="00410532">
        <w:tab/>
        <w:t>Present for all items</w:t>
      </w:r>
    </w:p>
    <w:p w14:paraId="0A90D82F" w14:textId="7B0B3E99" w:rsidR="00EF10A4" w:rsidRDefault="00EF10A4" w:rsidP="00A75315">
      <w:pPr>
        <w:pStyle w:val="Paragraph"/>
      </w:pPr>
      <w:r>
        <w:t>Anna Grey</w:t>
      </w:r>
      <w:r>
        <w:tab/>
      </w:r>
      <w:r>
        <w:tab/>
      </w:r>
      <w:r>
        <w:tab/>
      </w:r>
      <w:r>
        <w:tab/>
      </w:r>
      <w:r>
        <w:tab/>
      </w:r>
      <w:r w:rsidRPr="00906921">
        <w:t>Present for all items</w:t>
      </w:r>
    </w:p>
    <w:p w14:paraId="027E5354" w14:textId="357264B5" w:rsidR="00120E35" w:rsidRDefault="00120E35" w:rsidP="00120E35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0E17E4">
        <w:t>Present for all items</w:t>
      </w:r>
    </w:p>
    <w:p w14:paraId="36FEA1EF" w14:textId="5C9D21E7" w:rsidR="00805D23" w:rsidRDefault="00805D23" w:rsidP="00805D23">
      <w:pPr>
        <w:pStyle w:val="Paragraph"/>
      </w:pPr>
      <w:r w:rsidRPr="008F23CE">
        <w:t>Dr Bernard Khoo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410532">
        <w:t>Present for items</w:t>
      </w:r>
      <w:r w:rsidR="00410532" w:rsidRPr="00410532">
        <w:t xml:space="preserve"> 4.1 to</w:t>
      </w:r>
      <w:r w:rsidR="00410532">
        <w:t xml:space="preserve"> 4.1.3</w:t>
      </w:r>
    </w:p>
    <w:p w14:paraId="2579806E" w14:textId="51DE7FD7" w:rsidR="00805D23" w:rsidRDefault="00805D23" w:rsidP="00805D23">
      <w:pPr>
        <w:pStyle w:val="Paragraph"/>
      </w:pPr>
      <w:r w:rsidRPr="008B0FC5">
        <w:t>Sue Wen Le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F4450B">
        <w:t>Present for items</w:t>
      </w:r>
      <w:r w:rsidR="00F4450B" w:rsidRPr="00F4450B">
        <w:t xml:space="preserve"> 4.1 to 4.1.</w:t>
      </w:r>
      <w:r w:rsidR="00F4450B">
        <w:t>3</w:t>
      </w:r>
    </w:p>
    <w:p w14:paraId="4A09B9C3" w14:textId="77777777" w:rsidR="00805D23" w:rsidRDefault="00805D23" w:rsidP="00805D2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C7383C">
        <w:t>Present for all items</w:t>
      </w:r>
    </w:p>
    <w:p w14:paraId="01BC5102" w14:textId="77777777" w:rsidR="00805D23" w:rsidRDefault="00805D23" w:rsidP="00805D23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143870">
        <w:t xml:space="preserve">Present for all items </w:t>
      </w:r>
    </w:p>
    <w:p w14:paraId="015FEAE8" w14:textId="77777777" w:rsidR="00805D23" w:rsidRDefault="00805D23" w:rsidP="00805D23">
      <w:pPr>
        <w:pStyle w:val="Paragraph"/>
      </w:pPr>
      <w:r w:rsidRPr="00AE35BC">
        <w:t>Giles Monnickendam</w:t>
      </w:r>
      <w:r w:rsidRPr="00AE35BC">
        <w:tab/>
      </w:r>
      <w:r w:rsidRPr="00AE35BC">
        <w:tab/>
      </w:r>
      <w:r w:rsidRPr="00AE35BC">
        <w:tab/>
      </w:r>
      <w:r w:rsidRPr="00AE35BC">
        <w:tab/>
      </w:r>
      <w:r w:rsidRPr="00AE35BC">
        <w:tab/>
      </w:r>
      <w:r w:rsidRPr="00906921">
        <w:t>Present for all items</w:t>
      </w:r>
    </w:p>
    <w:p w14:paraId="11F1B862" w14:textId="553D8C57" w:rsidR="00906921" w:rsidRPr="00906921" w:rsidRDefault="00906921" w:rsidP="00805D23">
      <w:pPr>
        <w:pStyle w:val="Paragraph"/>
      </w:pPr>
      <w:r>
        <w:t>Anees Pari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EC497BB" w14:textId="5C28DFEC" w:rsidR="00147A59" w:rsidRPr="00906921" w:rsidRDefault="00147A59" w:rsidP="00805D23">
      <w:pPr>
        <w:pStyle w:val="Paragraph"/>
      </w:pPr>
      <w:r w:rsidRPr="00906921">
        <w:t xml:space="preserve">Luisa </w:t>
      </w:r>
      <w:r w:rsidR="00906921">
        <w:t xml:space="preserve">Roldao </w:t>
      </w:r>
      <w:r w:rsidRPr="00906921">
        <w:t>Pereira</w:t>
      </w:r>
      <w:r w:rsidRPr="00906921">
        <w:tab/>
      </w:r>
      <w:r w:rsidRPr="00906921">
        <w:tab/>
      </w:r>
      <w:r w:rsidRPr="00906921">
        <w:tab/>
      </w:r>
      <w:r w:rsidRPr="00906921">
        <w:tab/>
      </w:r>
      <w:r w:rsidRPr="00906921">
        <w:tab/>
        <w:t>Present for all items</w:t>
      </w:r>
    </w:p>
    <w:p w14:paraId="4FD47850" w14:textId="6B197D90" w:rsidR="00E463EA" w:rsidRDefault="00E463EA" w:rsidP="00E463EA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143870">
        <w:t>Present for items</w:t>
      </w:r>
      <w:r w:rsidR="00143870" w:rsidRPr="00143870">
        <w:t xml:space="preserve"> 4.1 to</w:t>
      </w:r>
      <w:r w:rsidR="00143870">
        <w:t xml:space="preserve"> 4.2</w:t>
      </w:r>
    </w:p>
    <w:p w14:paraId="25187067" w14:textId="77777777" w:rsidR="00E463EA" w:rsidRDefault="00E463EA" w:rsidP="00E463EA">
      <w:pPr>
        <w:pStyle w:val="Paragraph"/>
      </w:pPr>
      <w:r>
        <w:t>Sophia Steer</w:t>
      </w:r>
      <w:r>
        <w:tab/>
      </w:r>
      <w:r>
        <w:tab/>
      </w:r>
      <w:r>
        <w:tab/>
      </w:r>
      <w:r>
        <w:tab/>
      </w:r>
      <w:r>
        <w:tab/>
      </w:r>
      <w:r w:rsidRPr="00F4450B">
        <w:t>Present for all items</w:t>
      </w:r>
    </w:p>
    <w:p w14:paraId="10928D6E" w14:textId="107897D4" w:rsidR="00E463EA" w:rsidRPr="008F23CE" w:rsidRDefault="00E463EA" w:rsidP="00E463EA">
      <w:pPr>
        <w:pStyle w:val="Paragraph"/>
      </w:pPr>
      <w:r>
        <w:t>Dr Will Sullivan</w:t>
      </w:r>
      <w:r w:rsidRPr="008F23CE">
        <w:tab/>
      </w:r>
      <w:r>
        <w:tab/>
      </w:r>
      <w:r>
        <w:tab/>
      </w:r>
      <w:r>
        <w:tab/>
      </w:r>
      <w:r>
        <w:tab/>
      </w:r>
      <w:bookmarkStart w:id="0" w:name="_Hlk190091913"/>
      <w:r w:rsidRPr="00906921">
        <w:t>Present for all items</w:t>
      </w:r>
      <w:bookmarkEnd w:id="0"/>
    </w:p>
    <w:p w14:paraId="302B9E5E" w14:textId="77777777" w:rsidR="00120E35" w:rsidRDefault="00120E35" w:rsidP="00120E35">
      <w:pPr>
        <w:pStyle w:val="Paragraph"/>
      </w:pPr>
      <w:r>
        <w:t>Catherine Thompson</w:t>
      </w:r>
      <w:r>
        <w:tab/>
      </w:r>
      <w:r>
        <w:tab/>
      </w:r>
      <w:r>
        <w:tab/>
      </w:r>
      <w:r>
        <w:tab/>
      </w:r>
      <w:r>
        <w:tab/>
      </w:r>
      <w:r w:rsidRPr="00143870">
        <w:t>Present for all items</w:t>
      </w:r>
    </w:p>
    <w:p w14:paraId="6442DC69" w14:textId="77777777" w:rsidR="00120E35" w:rsidRDefault="00120E35" w:rsidP="00120E35">
      <w:pPr>
        <w:pStyle w:val="Paragraph"/>
      </w:pPr>
      <w:r>
        <w:t>Dr Miranda Trevor</w:t>
      </w:r>
      <w:r>
        <w:tab/>
      </w:r>
      <w:r>
        <w:tab/>
      </w:r>
      <w:r>
        <w:tab/>
      </w:r>
      <w:r>
        <w:tab/>
      </w:r>
      <w:r>
        <w:tab/>
      </w:r>
      <w:r w:rsidRPr="00C7383C">
        <w:t>Present for all items</w:t>
      </w:r>
    </w:p>
    <w:p w14:paraId="2E05BD41" w14:textId="0697EB1D" w:rsidR="00927FE1" w:rsidRDefault="00927FE1" w:rsidP="00927FE1">
      <w:pPr>
        <w:pStyle w:val="Paragraph"/>
      </w:pPr>
      <w:r>
        <w:t xml:space="preserve">Dr </w:t>
      </w:r>
      <w:r w:rsidRPr="00F306D4">
        <w:t>Salman Waqar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C92851">
        <w:t>Present for items</w:t>
      </w:r>
      <w:r w:rsidR="000E17E4" w:rsidRPr="00C92851">
        <w:t xml:space="preserve"> 4.1 to </w:t>
      </w:r>
      <w:r w:rsidR="00C92851" w:rsidRPr="00C92851">
        <w:t>4.2</w:t>
      </w:r>
    </w:p>
    <w:p w14:paraId="3B804998" w14:textId="60CF76C0" w:rsidR="004931C7" w:rsidRDefault="004931C7" w:rsidP="00927FE1">
      <w:pPr>
        <w:pStyle w:val="Paragraph"/>
      </w:pPr>
      <w:r>
        <w:t>Marco Yeung</w:t>
      </w:r>
      <w:r>
        <w:tab/>
      </w:r>
      <w:r>
        <w:tab/>
      </w:r>
      <w:r>
        <w:tab/>
      </w:r>
      <w:r>
        <w:tab/>
      </w:r>
      <w:r>
        <w:tab/>
      </w:r>
      <w:r w:rsidRPr="00C7383C">
        <w:t>Present for all items</w:t>
      </w:r>
    </w:p>
    <w:p w14:paraId="37997C0E" w14:textId="77777777" w:rsidR="002405C0" w:rsidRPr="00A87D93" w:rsidRDefault="002405C0" w:rsidP="002405C0">
      <w:pPr>
        <w:pStyle w:val="Heading3unnumbered"/>
      </w:pPr>
      <w:r w:rsidRPr="00A87D93">
        <w:t>NICE staff (key players) present</w:t>
      </w:r>
    </w:p>
    <w:p w14:paraId="4E33103B" w14:textId="222CDC71" w:rsidR="00E7009E" w:rsidRPr="008E49DD" w:rsidRDefault="00E7009E" w:rsidP="002405C0">
      <w:pPr>
        <w:pStyle w:val="Paragraphnonumbers"/>
      </w:pPr>
      <w:r>
        <w:t>Lizzie Bell, Principle Technical Adviser</w:t>
      </w:r>
      <w:r>
        <w:tab/>
      </w:r>
      <w:r>
        <w:tab/>
      </w:r>
      <w:r>
        <w:tab/>
      </w:r>
      <w:r>
        <w:tab/>
      </w:r>
      <w:r>
        <w:tab/>
      </w:r>
      <w:r w:rsidRPr="008E49DD">
        <w:t xml:space="preserve">Items </w:t>
      </w:r>
      <w:r w:rsidR="00A7122F" w:rsidRPr="008E49DD">
        <w:t>4.1</w:t>
      </w:r>
      <w:r w:rsidRPr="008E49DD">
        <w:t xml:space="preserve"> to </w:t>
      </w:r>
      <w:r w:rsidR="00A7122F" w:rsidRPr="008E49DD">
        <w:t>4.2.2</w:t>
      </w:r>
    </w:p>
    <w:p w14:paraId="206B205F" w14:textId="07018EE7" w:rsidR="002405C0" w:rsidRPr="008E49DD" w:rsidRDefault="00E7009E" w:rsidP="002405C0">
      <w:pPr>
        <w:pStyle w:val="Paragraphnonumbers"/>
      </w:pPr>
      <w:r w:rsidRPr="008E49DD">
        <w:t>Kate Moore</w:t>
      </w:r>
      <w:r w:rsidR="002405C0" w:rsidRPr="008E49DD">
        <w:t>, Project Manager</w:t>
      </w:r>
      <w:r w:rsidR="002405C0" w:rsidRPr="008E49DD">
        <w:tab/>
      </w:r>
      <w:r w:rsidR="002405C0" w:rsidRPr="008E49DD">
        <w:tab/>
      </w:r>
      <w:r w:rsidR="002405C0" w:rsidRPr="008E49DD">
        <w:tab/>
      </w:r>
      <w:r w:rsidR="002405C0" w:rsidRPr="008E49DD">
        <w:tab/>
      </w:r>
      <w:r w:rsidR="002405C0" w:rsidRPr="008E49DD">
        <w:tab/>
        <w:t xml:space="preserve">Items </w:t>
      </w:r>
      <w:r w:rsidR="00E120D0" w:rsidRPr="008E49DD">
        <w:t>4.1</w:t>
      </w:r>
      <w:r w:rsidR="002405C0" w:rsidRPr="008E49DD">
        <w:t xml:space="preserve"> to </w:t>
      </w:r>
      <w:r w:rsidR="00E120D0" w:rsidRPr="008E49DD">
        <w:t>4.2.2</w:t>
      </w:r>
    </w:p>
    <w:p w14:paraId="284A0EB8" w14:textId="2F8F4E56" w:rsidR="00E7009E" w:rsidRPr="008E49DD" w:rsidRDefault="00E7009E" w:rsidP="002405C0">
      <w:pPr>
        <w:pStyle w:val="Paragraphnonumbers"/>
      </w:pPr>
      <w:r w:rsidRPr="008E49DD">
        <w:t>Charlotte Strickland, Assistant Project Manager</w:t>
      </w:r>
      <w:r w:rsidRPr="008E49DD">
        <w:tab/>
      </w:r>
      <w:r w:rsidRPr="008E49DD">
        <w:tab/>
      </w:r>
      <w:r w:rsidRPr="008E49DD">
        <w:tab/>
        <w:t xml:space="preserve">Items </w:t>
      </w:r>
      <w:r w:rsidR="00E120D0" w:rsidRPr="008E49DD">
        <w:t>4.1</w:t>
      </w:r>
      <w:r w:rsidRPr="008E49DD">
        <w:t xml:space="preserve"> to </w:t>
      </w:r>
      <w:r w:rsidR="00E120D0" w:rsidRPr="008E49DD">
        <w:t>4.2.2</w:t>
      </w:r>
    </w:p>
    <w:p w14:paraId="48C59EE6" w14:textId="0E980F6E" w:rsidR="002405C0" w:rsidRPr="008E49DD" w:rsidRDefault="00E7009E" w:rsidP="002405C0">
      <w:pPr>
        <w:pStyle w:val="Paragraphnonumbers"/>
      </w:pPr>
      <w:r w:rsidRPr="008E49DD">
        <w:t>Cara Gibbons</w:t>
      </w:r>
      <w:r w:rsidR="002405C0" w:rsidRPr="008E49DD">
        <w:t>, Hea</w:t>
      </w:r>
      <w:r w:rsidR="002679D9" w:rsidRPr="008E49DD">
        <w:t>l</w:t>
      </w:r>
      <w:r w:rsidR="002405C0" w:rsidRPr="008E49DD">
        <w:t>th Technology Assessment Adviser</w:t>
      </w:r>
      <w:r w:rsidR="002405C0" w:rsidRPr="008E49DD">
        <w:tab/>
        <w:t xml:space="preserve">Items </w:t>
      </w:r>
      <w:r w:rsidR="00E120D0" w:rsidRPr="008E49DD">
        <w:t>4.1</w:t>
      </w:r>
      <w:r w:rsidR="002405C0" w:rsidRPr="008E49DD">
        <w:t xml:space="preserve"> to </w:t>
      </w:r>
      <w:r w:rsidR="00E120D0" w:rsidRPr="008E49DD">
        <w:t>4.2.2</w:t>
      </w:r>
    </w:p>
    <w:p w14:paraId="606DB4D8" w14:textId="1076A850" w:rsidR="002405C0" w:rsidRDefault="00E7009E" w:rsidP="002405C0">
      <w:pPr>
        <w:pStyle w:val="Paragraphnonumbers"/>
      </w:pPr>
      <w:r w:rsidRPr="008E49DD">
        <w:t>Zain Hussain</w:t>
      </w:r>
      <w:r w:rsidR="002405C0" w:rsidRPr="008E49DD">
        <w:t>, Hea</w:t>
      </w:r>
      <w:r w:rsidR="002679D9" w:rsidRPr="008E49DD">
        <w:t>l</w:t>
      </w:r>
      <w:r w:rsidR="002405C0" w:rsidRPr="008E49DD">
        <w:t>th Technology Assessment Analyst</w:t>
      </w:r>
      <w:r w:rsidR="002405C0" w:rsidRPr="008E49DD">
        <w:tab/>
        <w:t xml:space="preserve">Items </w:t>
      </w:r>
      <w:r w:rsidR="00E120D0" w:rsidRPr="008E49DD">
        <w:t>4.1</w:t>
      </w:r>
      <w:r w:rsidR="002405C0" w:rsidRPr="008E49DD">
        <w:t xml:space="preserve"> to </w:t>
      </w:r>
      <w:r w:rsidR="00E120D0" w:rsidRPr="008E49DD">
        <w:t>4.2.2</w:t>
      </w:r>
    </w:p>
    <w:p w14:paraId="489A7A21" w14:textId="321AD8DF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100FC70A" w:rsidR="002405C0" w:rsidRPr="00F8380D" w:rsidRDefault="001D482C" w:rsidP="002405C0">
      <w:pPr>
        <w:pStyle w:val="Paragraphnonumbers"/>
      </w:pPr>
      <w:r>
        <w:t>Matthew Walton</w:t>
      </w:r>
      <w:r w:rsidR="002405C0">
        <w:t xml:space="preserve">, </w:t>
      </w:r>
      <w:r w:rsidR="000728D8" w:rsidRPr="000728D8">
        <w:t xml:space="preserve">Centre for Reviews </w:t>
      </w:r>
      <w:r w:rsidR="000728D8" w:rsidRPr="00F8380D">
        <w:t>and Dissemination and Centre for Health Economics, University of York</w:t>
      </w:r>
      <w:r w:rsidR="002405C0" w:rsidRPr="00F8380D">
        <w:tab/>
      </w:r>
      <w:r w:rsidR="002405C0" w:rsidRPr="00F8380D">
        <w:tab/>
      </w:r>
      <w:r w:rsidR="002405C0" w:rsidRPr="00F8380D">
        <w:tab/>
      </w:r>
      <w:r w:rsidR="002405C0" w:rsidRPr="00F8380D">
        <w:tab/>
      </w:r>
      <w:r w:rsidR="002405C0" w:rsidRPr="00F8380D">
        <w:tab/>
        <w:t xml:space="preserve">Items </w:t>
      </w:r>
      <w:r w:rsidR="00E120D0" w:rsidRPr="00F8380D">
        <w:t>4.1</w:t>
      </w:r>
      <w:r w:rsidR="002405C0" w:rsidRPr="00F8380D">
        <w:t xml:space="preserve"> to </w:t>
      </w:r>
      <w:r w:rsidR="00E120D0" w:rsidRPr="00F8380D">
        <w:t>4.1.3</w:t>
      </w:r>
    </w:p>
    <w:p w14:paraId="269D1126" w14:textId="09D280FE" w:rsidR="002405C0" w:rsidRDefault="001D482C" w:rsidP="002405C0">
      <w:pPr>
        <w:pStyle w:val="Paragraphnonumbers"/>
      </w:pPr>
      <w:r w:rsidRPr="00F8380D">
        <w:t>Alexis Llewellyn</w:t>
      </w:r>
      <w:r w:rsidR="002405C0" w:rsidRPr="00F8380D">
        <w:t xml:space="preserve">, </w:t>
      </w:r>
      <w:r w:rsidR="00E13E93" w:rsidRPr="00F8380D">
        <w:t>Centre for Reviews and Dissemination and Centre for Health Economics, University of York</w:t>
      </w:r>
      <w:r w:rsidR="002405C0" w:rsidRPr="00F8380D">
        <w:tab/>
      </w:r>
      <w:r w:rsidR="002405C0" w:rsidRPr="00F8380D">
        <w:tab/>
      </w:r>
      <w:r w:rsidR="002405C0" w:rsidRPr="00F8380D">
        <w:tab/>
      </w:r>
      <w:r w:rsidR="002405C0" w:rsidRPr="00F8380D">
        <w:tab/>
      </w:r>
      <w:r w:rsidR="002405C0" w:rsidRPr="00F8380D">
        <w:tab/>
        <w:t xml:space="preserve">Items </w:t>
      </w:r>
      <w:r w:rsidR="00E120D0" w:rsidRPr="00F8380D">
        <w:t>4.1</w:t>
      </w:r>
      <w:r w:rsidR="002405C0" w:rsidRPr="00F8380D">
        <w:t xml:space="preserve"> to </w:t>
      </w:r>
      <w:r w:rsidR="00E120D0" w:rsidRPr="00F8380D">
        <w:t>4.1.3</w:t>
      </w: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AE8D9C6" w14:textId="2FEC61C3" w:rsidR="002405C0" w:rsidRPr="00085585" w:rsidRDefault="006A2C9B" w:rsidP="002405C0">
      <w:pPr>
        <w:pStyle w:val="Paragraphnonumbers"/>
      </w:pPr>
      <w:r>
        <w:t>Dr Olga Slater</w:t>
      </w:r>
      <w:r w:rsidR="002405C0" w:rsidRPr="00085585">
        <w:t xml:space="preserve">, </w:t>
      </w:r>
      <w:r w:rsidR="00FA69F0">
        <w:t>Consultant Paediatric Oncologist</w:t>
      </w:r>
      <w:r w:rsidR="002C628F">
        <w:t>,</w:t>
      </w:r>
      <w:r w:rsidR="00FA69F0">
        <w:t xml:space="preserve"> clinical expert nominated by Sarcoma UK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F8380D">
        <w:t xml:space="preserve">Items </w:t>
      </w:r>
      <w:r w:rsidR="00E120D0" w:rsidRPr="00F8380D">
        <w:t>4.1</w:t>
      </w:r>
      <w:r w:rsidR="002405C0" w:rsidRPr="00F8380D">
        <w:t xml:space="preserve"> to </w:t>
      </w:r>
      <w:r w:rsidR="00E120D0" w:rsidRPr="00F8380D">
        <w:t>4.1.3</w:t>
      </w:r>
    </w:p>
    <w:p w14:paraId="41F746FD" w14:textId="2F211205" w:rsidR="002405C0" w:rsidRPr="0058514D" w:rsidRDefault="00D177F2" w:rsidP="002405C0">
      <w:pPr>
        <w:pStyle w:val="Paragraphnonumbers"/>
      </w:pPr>
      <w:r>
        <w:t>Professor Robin Jones</w:t>
      </w:r>
      <w:r w:rsidR="002405C0" w:rsidRPr="00085585">
        <w:t xml:space="preserve">, </w:t>
      </w:r>
      <w:r w:rsidR="00396FB4">
        <w:t>Consultant Medical Oncologist</w:t>
      </w:r>
      <w:r w:rsidR="002C628F">
        <w:t>,</w:t>
      </w:r>
      <w:r w:rsidR="00396FB4">
        <w:t xml:space="preserve"> </w:t>
      </w:r>
      <w:r w:rsidR="00396FB4" w:rsidRPr="0058514D">
        <w:t>clinical expert nominated by Bayer</w:t>
      </w:r>
      <w:r w:rsidR="002405C0" w:rsidRPr="0058514D">
        <w:tab/>
      </w:r>
      <w:r w:rsidR="002405C0" w:rsidRPr="0058514D">
        <w:tab/>
      </w:r>
      <w:r w:rsidR="002405C0" w:rsidRPr="0058514D">
        <w:tab/>
      </w:r>
      <w:r w:rsidR="002405C0" w:rsidRPr="0058514D">
        <w:tab/>
      </w:r>
      <w:r w:rsidR="002405C0" w:rsidRPr="0058514D">
        <w:tab/>
        <w:t xml:space="preserve">Items </w:t>
      </w:r>
      <w:r w:rsidR="00E120D0" w:rsidRPr="0058514D">
        <w:t>4.1</w:t>
      </w:r>
      <w:r w:rsidR="002405C0" w:rsidRPr="0058514D">
        <w:t xml:space="preserve"> to </w:t>
      </w:r>
      <w:r w:rsidR="00E120D0" w:rsidRPr="0058514D">
        <w:t>4.1.3</w:t>
      </w:r>
    </w:p>
    <w:p w14:paraId="466B2B61" w14:textId="30B1C4CB" w:rsidR="002405C0" w:rsidRPr="0058514D" w:rsidRDefault="004A7690" w:rsidP="002405C0">
      <w:pPr>
        <w:pStyle w:val="Paragraphnonumbers"/>
      </w:pPr>
      <w:r w:rsidRPr="0058514D">
        <w:t>Shounok Ghosh</w:t>
      </w:r>
      <w:r w:rsidR="002405C0" w:rsidRPr="0058514D">
        <w:t xml:space="preserve">, </w:t>
      </w:r>
      <w:r w:rsidR="003E2358" w:rsidRPr="0058514D">
        <w:t>Patient expert nominated by Sarcoma UK</w:t>
      </w:r>
      <w:r w:rsidR="002405C0" w:rsidRPr="0058514D">
        <w:tab/>
        <w:t xml:space="preserve">Items </w:t>
      </w:r>
      <w:r w:rsidR="00E120D0" w:rsidRPr="0058514D">
        <w:t>4.1</w:t>
      </w:r>
      <w:r w:rsidR="002405C0" w:rsidRPr="0058514D">
        <w:t xml:space="preserve"> to </w:t>
      </w:r>
      <w:r w:rsidR="00E120D0" w:rsidRPr="0058514D">
        <w:t>4.1.3</w:t>
      </w:r>
    </w:p>
    <w:p w14:paraId="336C75F4" w14:textId="48839544" w:rsidR="0089537A" w:rsidRPr="0058514D" w:rsidRDefault="00135CC2" w:rsidP="002405C0">
      <w:pPr>
        <w:pStyle w:val="Paragraphnonumbers"/>
      </w:pPr>
      <w:r w:rsidRPr="0058514D">
        <w:t>Stephen Bennett, Patient expert, self-nominated</w:t>
      </w:r>
      <w:r w:rsidRPr="0058514D">
        <w:tab/>
      </w:r>
      <w:r w:rsidRPr="0058514D">
        <w:tab/>
        <w:t>Items 4.1 to 4.1.3</w:t>
      </w:r>
    </w:p>
    <w:p w14:paraId="186C0F6B" w14:textId="6427FC44" w:rsidR="002405C0" w:rsidRPr="0058514D" w:rsidRDefault="00F7542E" w:rsidP="002405C0">
      <w:pPr>
        <w:pStyle w:val="Paragraphnonumbers"/>
      </w:pPr>
      <w:r w:rsidRPr="0058514D">
        <w:t>Ruth Plummer</w:t>
      </w:r>
      <w:r w:rsidR="002405C0" w:rsidRPr="0058514D">
        <w:t xml:space="preserve">, </w:t>
      </w:r>
      <w:r w:rsidR="000F42E0" w:rsidRPr="0058514D">
        <w:t>CDF lead</w:t>
      </w:r>
      <w:r w:rsidR="00D8552F" w:rsidRPr="0058514D">
        <w:t>,</w:t>
      </w:r>
      <w:r w:rsidR="000F42E0" w:rsidRPr="0058514D">
        <w:t xml:space="preserve"> nominated by NHSE England</w:t>
      </w:r>
      <w:r w:rsidR="002405C0" w:rsidRPr="0058514D">
        <w:tab/>
        <w:t xml:space="preserve">Items </w:t>
      </w:r>
      <w:r w:rsidR="00E120D0" w:rsidRPr="0058514D">
        <w:t>4.1</w:t>
      </w:r>
      <w:r w:rsidR="002405C0" w:rsidRPr="0058514D">
        <w:t xml:space="preserve"> to </w:t>
      </w:r>
      <w:r w:rsidR="00E120D0" w:rsidRPr="0058514D">
        <w:t>4.1.3</w:t>
      </w:r>
    </w:p>
    <w:p w14:paraId="10C1DF0B" w14:textId="77777777" w:rsidR="000F4E0D" w:rsidRDefault="000F4E0D" w:rsidP="002405C0">
      <w:pPr>
        <w:pStyle w:val="Paragraphnonumbers"/>
      </w:pP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66FD2D4D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7D59AD">
        <w:t xml:space="preserve">The </w:t>
      </w:r>
      <w:r w:rsidR="006D50D2" w:rsidRPr="007D59AD">
        <w:t>Chair</w:t>
      </w:r>
      <w:r w:rsidR="00092742" w:rsidRPr="007D59AD">
        <w:t>,</w:t>
      </w:r>
      <w:r w:rsidR="00B94A3F" w:rsidRPr="007D59AD">
        <w:t xml:space="preserve"> </w:t>
      </w:r>
      <w:r w:rsidR="00092742" w:rsidRPr="007D59AD">
        <w:t>Dr Raju</w:t>
      </w:r>
      <w:r w:rsidR="00092742" w:rsidRPr="00092742">
        <w:t xml:space="preserve"> Reddy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5F8D2EE7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</w:t>
      </w:r>
      <w:r w:rsidR="006D50D2">
        <w:t>Chair</w:t>
      </w:r>
      <w:r>
        <w:t xml:space="preserve"> noted apologies from </w:t>
      </w:r>
      <w:sdt>
        <w:sdtPr>
          <w:id w:val="-221748370"/>
          <w:placeholder>
            <w:docPart w:val="C6D555DB50AA42CAA2E53782A700572D"/>
          </w:placeholder>
        </w:sdtPr>
        <w:sdtContent>
          <w:r w:rsidR="004A06DD" w:rsidRPr="00AE35BC">
            <w:t xml:space="preserve">Paul Caulfield, </w:t>
          </w:r>
          <w:r w:rsidR="00092742" w:rsidRPr="00AE35BC">
            <w:t xml:space="preserve">Dr Guy Makin, </w:t>
          </w:r>
          <w:r w:rsidR="00AE35BC" w:rsidRPr="00AE35BC">
            <w:t xml:space="preserve">Dr Simon McNamara, </w:t>
          </w:r>
          <w:r w:rsidR="00092742" w:rsidRPr="00AE35BC">
            <w:t>Dr Savvas Vlachos, and Dr Zenas Yiu</w:t>
          </w:r>
        </w:sdtContent>
      </w:sdt>
      <w:r w:rsidRPr="00AE35BC"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25493BD9" w14:textId="3D323689" w:rsidR="00F048DA" w:rsidRPr="00F048DA" w:rsidRDefault="00F048DA" w:rsidP="002405C0">
      <w:pPr>
        <w:pStyle w:val="Level2numbered"/>
        <w:numPr>
          <w:ilvl w:val="1"/>
          <w:numId w:val="5"/>
        </w:numPr>
      </w:pPr>
      <w:r w:rsidRPr="00F048DA">
        <w:t>None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7B9C4E03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</w:t>
      </w:r>
      <w:r w:rsidRPr="007D59AD">
        <w:t xml:space="preserve">committee approved the minutes of the committee meeting held on </w:t>
      </w:r>
      <w:r w:rsidR="00B220D2" w:rsidRPr="007D59AD">
        <w:t>Wednesday 7</w:t>
      </w:r>
      <w:r w:rsidR="00B220D2" w:rsidRPr="007D59AD">
        <w:rPr>
          <w:vertAlign w:val="superscript"/>
        </w:rPr>
        <w:t>th</w:t>
      </w:r>
      <w:r w:rsidR="00B220D2" w:rsidRPr="007D59AD">
        <w:t xml:space="preserve"> January 2026.</w:t>
      </w:r>
      <w:r w:rsidRPr="007D59AD">
        <w:t xml:space="preserve"> </w:t>
      </w:r>
    </w:p>
    <w:p w14:paraId="766D22C7" w14:textId="76A0BDB9" w:rsidR="002405C0" w:rsidRPr="00205638" w:rsidRDefault="002405C0" w:rsidP="00AD3192">
      <w:pPr>
        <w:pStyle w:val="Heading3"/>
      </w:pPr>
      <w:bookmarkStart w:id="3" w:name="_Hlk119512620"/>
      <w:r>
        <w:t>Appraisal</w:t>
      </w:r>
      <w:r w:rsidRPr="00205638">
        <w:t xml:space="preserve"> of </w:t>
      </w:r>
      <w:r w:rsidR="00AD3192" w:rsidRPr="00AD3192">
        <w:rPr>
          <w:bCs w:val="0"/>
        </w:rPr>
        <w:t>Larotrectinib for treating NTRK fusion-positive advanced solid tumours (MA review of TA630) [ID6292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1EB543C0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7D59AD">
        <w:t xml:space="preserve">representatives, members of the public and company representatives from </w:t>
      </w:r>
      <w:sdt>
        <w:sdtPr>
          <w:id w:val="1054508510"/>
          <w:placeholder>
            <w:docPart w:val="2EAB3C04DA8C45D097331D0A896422C2"/>
          </w:placeholder>
        </w:sdtPr>
        <w:sdtContent>
          <w:r w:rsidR="004B413B" w:rsidRPr="007D59AD">
            <w:t>Bayer.</w:t>
          </w:r>
        </w:sdtContent>
      </w:sdt>
      <w:r>
        <w:t xml:space="preserve"> </w:t>
      </w:r>
    </w:p>
    <w:p w14:paraId="7842EE9C" w14:textId="7FA885CA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8" w:history="1">
        <w:r w:rsidR="00711346" w:rsidRPr="00AD3192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67B3A3F8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6D50D2">
        <w:t>Chair</w:t>
      </w:r>
      <w:r w:rsidRPr="00C02D61">
        <w:t xml:space="preserve"> </w:t>
      </w:r>
      <w:r w:rsidRPr="00EE3D01">
        <w:t xml:space="preserve">led a discussion </w:t>
      </w:r>
      <w:r w:rsidR="00AD3192" w:rsidRPr="00EE3D01">
        <w:t>of the evidence presented to the committee.</w:t>
      </w:r>
      <w:r w:rsidRPr="00EE3D01">
        <w:t xml:space="preserve"> This information was presented to the committee by </w:t>
      </w:r>
      <w:r w:rsidR="007D59AD" w:rsidRPr="00EE3D01">
        <w:t xml:space="preserve">the Chair, </w:t>
      </w:r>
      <w:r w:rsidR="00AD3192" w:rsidRPr="00EE3D01">
        <w:t>Prof</w:t>
      </w:r>
      <w:r w:rsidR="00092742" w:rsidRPr="00EE3D01">
        <w:t>. David Meads, and Samuel Finniken</w:t>
      </w:r>
      <w:r w:rsidRPr="005731DE">
        <w:t>.</w:t>
      </w:r>
    </w:p>
    <w:bookmarkEnd w:id="5"/>
    <w:p w14:paraId="2F1BDE47" w14:textId="0959F03C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900562">
        <w:t>professional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4686DB6E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900562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2937914B" w14:textId="53AEDE4E" w:rsidR="00DA74FB" w:rsidRPr="00C02D61" w:rsidRDefault="00DA74FB" w:rsidP="00DA74F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AD3192">
          <w:rPr>
            <w:rStyle w:val="Hyperlink"/>
          </w:rPr>
          <w:t>topic webpage</w:t>
        </w:r>
      </w:hyperlink>
      <w:r>
        <w:t xml:space="preserve"> in due course.</w:t>
      </w:r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3DE01D1F" w:rsidR="00135794" w:rsidRPr="001F551E" w:rsidRDefault="007507BD" w:rsidP="00E13E93">
      <w:pPr>
        <w:pStyle w:val="Paragraphnonumbers"/>
      </w:pPr>
      <w:r w:rsidRPr="00E13E93">
        <w:t xml:space="preserve">The next meeting of the </w:t>
      </w:r>
      <w:r w:rsidR="00E11A1D" w:rsidRPr="00E13E93">
        <w:t>Technology Appraisal Committee D</w:t>
      </w:r>
      <w:r w:rsidR="00236AD0" w:rsidRPr="00E13E93">
        <w:t xml:space="preserve"> will be held on </w:t>
      </w:r>
      <w:r w:rsidR="00D62EE1" w:rsidRPr="00E13E93">
        <w:t>Thursday 9</w:t>
      </w:r>
      <w:r w:rsidR="00D62EE1" w:rsidRPr="00E13E93">
        <w:rPr>
          <w:vertAlign w:val="superscript"/>
        </w:rPr>
        <w:t>th</w:t>
      </w:r>
      <w:r w:rsidR="00D62EE1" w:rsidRPr="00E13E93">
        <w:t xml:space="preserve"> April</w:t>
      </w:r>
      <w:r w:rsidR="00205638" w:rsidRPr="00E13E93">
        <w:t xml:space="preserve"> </w:t>
      </w:r>
      <w:r w:rsidR="00A45CDD" w:rsidRPr="00E13E93">
        <w:t xml:space="preserve">and will start promptly at </w:t>
      </w:r>
      <w:r w:rsidR="00D62EE1" w:rsidRPr="00E13E93">
        <w:t>9:15am</w:t>
      </w:r>
      <w:r w:rsidR="00236AD0" w:rsidRPr="00E13E93">
        <w:t>.</w:t>
      </w: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A17CA3" w14:textId="77777777" w:rsidR="0041726E" w:rsidRDefault="0041726E" w:rsidP="006231D3">
      <w:r>
        <w:separator/>
      </w:r>
    </w:p>
  </w:endnote>
  <w:endnote w:type="continuationSeparator" w:id="0">
    <w:p w14:paraId="1F980109" w14:textId="77777777" w:rsidR="0041726E" w:rsidRDefault="0041726E" w:rsidP="006231D3">
      <w:r>
        <w:continuationSeparator/>
      </w:r>
    </w:p>
  </w:endnote>
  <w:endnote w:type="continuationNotice" w:id="1">
    <w:p w14:paraId="4FF2BE94" w14:textId="77777777" w:rsidR="0041726E" w:rsidRDefault="0041726E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5DC2C3" w14:textId="77777777" w:rsidR="0041726E" w:rsidRDefault="0041726E" w:rsidP="006231D3">
      <w:r>
        <w:separator/>
      </w:r>
    </w:p>
  </w:footnote>
  <w:footnote w:type="continuationSeparator" w:id="0">
    <w:p w14:paraId="6D1C0421" w14:textId="77777777" w:rsidR="0041726E" w:rsidRDefault="0041726E" w:rsidP="006231D3">
      <w:r>
        <w:continuationSeparator/>
      </w:r>
    </w:p>
  </w:footnote>
  <w:footnote w:type="continuationNotice" w:id="1">
    <w:p w14:paraId="6F9801A2" w14:textId="77777777" w:rsidR="0041726E" w:rsidRDefault="0041726E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50E02E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7799"/>
    <w:rsid w:val="000270D3"/>
    <w:rsid w:val="00031524"/>
    <w:rsid w:val="000337B2"/>
    <w:rsid w:val="000378E9"/>
    <w:rsid w:val="00040BED"/>
    <w:rsid w:val="000411A2"/>
    <w:rsid w:val="00044FC1"/>
    <w:rsid w:val="00053C24"/>
    <w:rsid w:val="00055317"/>
    <w:rsid w:val="0006191F"/>
    <w:rsid w:val="00063633"/>
    <w:rsid w:val="000666C4"/>
    <w:rsid w:val="00067BC1"/>
    <w:rsid w:val="000728D8"/>
    <w:rsid w:val="00080C80"/>
    <w:rsid w:val="00083CF9"/>
    <w:rsid w:val="00085585"/>
    <w:rsid w:val="00092742"/>
    <w:rsid w:val="000A2080"/>
    <w:rsid w:val="000A271F"/>
    <w:rsid w:val="000A3C2F"/>
    <w:rsid w:val="000A5845"/>
    <w:rsid w:val="000A687D"/>
    <w:rsid w:val="000C4E08"/>
    <w:rsid w:val="000C79CC"/>
    <w:rsid w:val="000D1197"/>
    <w:rsid w:val="000D5F50"/>
    <w:rsid w:val="000E17E4"/>
    <w:rsid w:val="000E27E6"/>
    <w:rsid w:val="000F04B6"/>
    <w:rsid w:val="000F0D59"/>
    <w:rsid w:val="000F42E0"/>
    <w:rsid w:val="000F4815"/>
    <w:rsid w:val="000F4E0D"/>
    <w:rsid w:val="0010461D"/>
    <w:rsid w:val="0011038B"/>
    <w:rsid w:val="001110A0"/>
    <w:rsid w:val="00112212"/>
    <w:rsid w:val="001153A6"/>
    <w:rsid w:val="00120E35"/>
    <w:rsid w:val="0012100C"/>
    <w:rsid w:val="001220B1"/>
    <w:rsid w:val="001304D2"/>
    <w:rsid w:val="00135794"/>
    <w:rsid w:val="00135CC2"/>
    <w:rsid w:val="001420B9"/>
    <w:rsid w:val="00143870"/>
    <w:rsid w:val="00147A59"/>
    <w:rsid w:val="001501C0"/>
    <w:rsid w:val="001557C4"/>
    <w:rsid w:val="00161397"/>
    <w:rsid w:val="001662DA"/>
    <w:rsid w:val="001671F5"/>
    <w:rsid w:val="00167902"/>
    <w:rsid w:val="00196E93"/>
    <w:rsid w:val="001A18CE"/>
    <w:rsid w:val="001C38B8"/>
    <w:rsid w:val="001C5FB8"/>
    <w:rsid w:val="001D12C6"/>
    <w:rsid w:val="001D482C"/>
    <w:rsid w:val="001D769D"/>
    <w:rsid w:val="001E1376"/>
    <w:rsid w:val="001F2404"/>
    <w:rsid w:val="001F551E"/>
    <w:rsid w:val="002038C6"/>
    <w:rsid w:val="00203D0E"/>
    <w:rsid w:val="00205638"/>
    <w:rsid w:val="0022082C"/>
    <w:rsid w:val="002228E3"/>
    <w:rsid w:val="00223637"/>
    <w:rsid w:val="00236AD0"/>
    <w:rsid w:val="002405C0"/>
    <w:rsid w:val="00240933"/>
    <w:rsid w:val="0024153A"/>
    <w:rsid w:val="00250F16"/>
    <w:rsid w:val="002679D9"/>
    <w:rsid w:val="002748D1"/>
    <w:rsid w:val="00276C3E"/>
    <w:rsid w:val="00277DAE"/>
    <w:rsid w:val="00280DC6"/>
    <w:rsid w:val="002851FD"/>
    <w:rsid w:val="002A0161"/>
    <w:rsid w:val="002A34E2"/>
    <w:rsid w:val="002A6BAF"/>
    <w:rsid w:val="002B5720"/>
    <w:rsid w:val="002C258D"/>
    <w:rsid w:val="002C628F"/>
    <w:rsid w:val="002C660B"/>
    <w:rsid w:val="002C7A84"/>
    <w:rsid w:val="002D1A7F"/>
    <w:rsid w:val="002D4431"/>
    <w:rsid w:val="002E7EB0"/>
    <w:rsid w:val="002F3D4E"/>
    <w:rsid w:val="002F5606"/>
    <w:rsid w:val="0030059A"/>
    <w:rsid w:val="00337868"/>
    <w:rsid w:val="00344EA6"/>
    <w:rsid w:val="00350071"/>
    <w:rsid w:val="00352848"/>
    <w:rsid w:val="00362E8E"/>
    <w:rsid w:val="00370813"/>
    <w:rsid w:val="003744BB"/>
    <w:rsid w:val="00377867"/>
    <w:rsid w:val="0038024A"/>
    <w:rsid w:val="00382A35"/>
    <w:rsid w:val="003965A8"/>
    <w:rsid w:val="00396FB4"/>
    <w:rsid w:val="003A2CF7"/>
    <w:rsid w:val="003A4E3F"/>
    <w:rsid w:val="003A4F8A"/>
    <w:rsid w:val="003A7D13"/>
    <w:rsid w:val="003B6D91"/>
    <w:rsid w:val="003C1D05"/>
    <w:rsid w:val="003C2EEF"/>
    <w:rsid w:val="003D0F29"/>
    <w:rsid w:val="003D4563"/>
    <w:rsid w:val="003D5F9F"/>
    <w:rsid w:val="003E005F"/>
    <w:rsid w:val="003E00F3"/>
    <w:rsid w:val="003E2358"/>
    <w:rsid w:val="003E3BA6"/>
    <w:rsid w:val="003E5516"/>
    <w:rsid w:val="003E65BA"/>
    <w:rsid w:val="003F4378"/>
    <w:rsid w:val="003F5516"/>
    <w:rsid w:val="003F6DB2"/>
    <w:rsid w:val="00402715"/>
    <w:rsid w:val="00402DFB"/>
    <w:rsid w:val="004062D9"/>
    <w:rsid w:val="00410532"/>
    <w:rsid w:val="00410E8B"/>
    <w:rsid w:val="004116B4"/>
    <w:rsid w:val="00411B9A"/>
    <w:rsid w:val="0041726E"/>
    <w:rsid w:val="00422523"/>
    <w:rsid w:val="004246B2"/>
    <w:rsid w:val="004344FB"/>
    <w:rsid w:val="00436657"/>
    <w:rsid w:val="004366CD"/>
    <w:rsid w:val="00444D16"/>
    <w:rsid w:val="00451599"/>
    <w:rsid w:val="00456A6D"/>
    <w:rsid w:val="00463336"/>
    <w:rsid w:val="00463370"/>
    <w:rsid w:val="00463F2C"/>
    <w:rsid w:val="00465E35"/>
    <w:rsid w:val="004931C7"/>
    <w:rsid w:val="004A06DD"/>
    <w:rsid w:val="004A7690"/>
    <w:rsid w:val="004B40C4"/>
    <w:rsid w:val="004B413B"/>
    <w:rsid w:val="004B42D8"/>
    <w:rsid w:val="004B45D0"/>
    <w:rsid w:val="004E02E2"/>
    <w:rsid w:val="004F211C"/>
    <w:rsid w:val="00506137"/>
    <w:rsid w:val="005065A3"/>
    <w:rsid w:val="00507F46"/>
    <w:rsid w:val="005113A9"/>
    <w:rsid w:val="0051439F"/>
    <w:rsid w:val="005312CF"/>
    <w:rsid w:val="005360C8"/>
    <w:rsid w:val="00540FB2"/>
    <w:rsid w:val="00556AD2"/>
    <w:rsid w:val="00560A71"/>
    <w:rsid w:val="005731DE"/>
    <w:rsid w:val="0058514D"/>
    <w:rsid w:val="00591110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23B6E"/>
    <w:rsid w:val="006304E2"/>
    <w:rsid w:val="00630BAF"/>
    <w:rsid w:val="0063460A"/>
    <w:rsid w:val="0064247C"/>
    <w:rsid w:val="00643C23"/>
    <w:rsid w:val="00654704"/>
    <w:rsid w:val="0066652E"/>
    <w:rsid w:val="00666700"/>
    <w:rsid w:val="00670F87"/>
    <w:rsid w:val="006712CE"/>
    <w:rsid w:val="0067259D"/>
    <w:rsid w:val="00682F9B"/>
    <w:rsid w:val="00683EA8"/>
    <w:rsid w:val="006871A3"/>
    <w:rsid w:val="006913D9"/>
    <w:rsid w:val="006A2C9B"/>
    <w:rsid w:val="006B324A"/>
    <w:rsid w:val="006B4C67"/>
    <w:rsid w:val="006C41BC"/>
    <w:rsid w:val="006D2313"/>
    <w:rsid w:val="006D3185"/>
    <w:rsid w:val="006D4FAC"/>
    <w:rsid w:val="006D50D2"/>
    <w:rsid w:val="006F3468"/>
    <w:rsid w:val="007019D5"/>
    <w:rsid w:val="00703EEC"/>
    <w:rsid w:val="007068E1"/>
    <w:rsid w:val="00711346"/>
    <w:rsid w:val="007507BD"/>
    <w:rsid w:val="00755E0E"/>
    <w:rsid w:val="007574E0"/>
    <w:rsid w:val="00761C9C"/>
    <w:rsid w:val="00765321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D59AD"/>
    <w:rsid w:val="007F5E7F"/>
    <w:rsid w:val="008026FE"/>
    <w:rsid w:val="00805D23"/>
    <w:rsid w:val="00816C9D"/>
    <w:rsid w:val="008236B6"/>
    <w:rsid w:val="00835FBC"/>
    <w:rsid w:val="0083736A"/>
    <w:rsid w:val="00842ACF"/>
    <w:rsid w:val="008451A1"/>
    <w:rsid w:val="00850C0E"/>
    <w:rsid w:val="0085133E"/>
    <w:rsid w:val="008606FA"/>
    <w:rsid w:val="00863CC2"/>
    <w:rsid w:val="0088566F"/>
    <w:rsid w:val="008937E0"/>
    <w:rsid w:val="00894840"/>
    <w:rsid w:val="0089537A"/>
    <w:rsid w:val="008C3DD4"/>
    <w:rsid w:val="008C42E7"/>
    <w:rsid w:val="008C44A2"/>
    <w:rsid w:val="008E0E0D"/>
    <w:rsid w:val="008E43A3"/>
    <w:rsid w:val="008E49DD"/>
    <w:rsid w:val="008E75F2"/>
    <w:rsid w:val="008F23CE"/>
    <w:rsid w:val="008F7644"/>
    <w:rsid w:val="00900562"/>
    <w:rsid w:val="00903E68"/>
    <w:rsid w:val="00906921"/>
    <w:rsid w:val="009114CE"/>
    <w:rsid w:val="00922F67"/>
    <w:rsid w:val="00924278"/>
    <w:rsid w:val="00927FE1"/>
    <w:rsid w:val="00936531"/>
    <w:rsid w:val="00937A48"/>
    <w:rsid w:val="00945826"/>
    <w:rsid w:val="00945FE2"/>
    <w:rsid w:val="00947812"/>
    <w:rsid w:val="00955914"/>
    <w:rsid w:val="009638CD"/>
    <w:rsid w:val="009665AE"/>
    <w:rsid w:val="00972C32"/>
    <w:rsid w:val="009742E7"/>
    <w:rsid w:val="009807BF"/>
    <w:rsid w:val="00986E38"/>
    <w:rsid w:val="0099123B"/>
    <w:rsid w:val="00994987"/>
    <w:rsid w:val="009A797E"/>
    <w:rsid w:val="009B0F74"/>
    <w:rsid w:val="009B1704"/>
    <w:rsid w:val="009B5D1C"/>
    <w:rsid w:val="009E12E3"/>
    <w:rsid w:val="009E1CF5"/>
    <w:rsid w:val="009E20B3"/>
    <w:rsid w:val="009E4E35"/>
    <w:rsid w:val="00A06F9C"/>
    <w:rsid w:val="00A269AF"/>
    <w:rsid w:val="00A35D76"/>
    <w:rsid w:val="00A3610D"/>
    <w:rsid w:val="00A428F8"/>
    <w:rsid w:val="00A446AF"/>
    <w:rsid w:val="00A45CDD"/>
    <w:rsid w:val="00A60AF0"/>
    <w:rsid w:val="00A70955"/>
    <w:rsid w:val="00A7122F"/>
    <w:rsid w:val="00A75315"/>
    <w:rsid w:val="00A768C9"/>
    <w:rsid w:val="00A82301"/>
    <w:rsid w:val="00A82558"/>
    <w:rsid w:val="00A877B1"/>
    <w:rsid w:val="00A973EA"/>
    <w:rsid w:val="00AB595B"/>
    <w:rsid w:val="00AC72E6"/>
    <w:rsid w:val="00AC7782"/>
    <w:rsid w:val="00AC7BD7"/>
    <w:rsid w:val="00AD00E9"/>
    <w:rsid w:val="00AD0E92"/>
    <w:rsid w:val="00AD3192"/>
    <w:rsid w:val="00AD6F07"/>
    <w:rsid w:val="00AE35BC"/>
    <w:rsid w:val="00AE7597"/>
    <w:rsid w:val="00AF3BCA"/>
    <w:rsid w:val="00B053D4"/>
    <w:rsid w:val="00B07D36"/>
    <w:rsid w:val="00B210E5"/>
    <w:rsid w:val="00B220D2"/>
    <w:rsid w:val="00B25B2B"/>
    <w:rsid w:val="00B31C79"/>
    <w:rsid w:val="00B429C5"/>
    <w:rsid w:val="00B44763"/>
    <w:rsid w:val="00B45ABC"/>
    <w:rsid w:val="00B46E0C"/>
    <w:rsid w:val="00B52CEF"/>
    <w:rsid w:val="00B62844"/>
    <w:rsid w:val="00B76EE1"/>
    <w:rsid w:val="00B85DE1"/>
    <w:rsid w:val="00B90559"/>
    <w:rsid w:val="00B94A3F"/>
    <w:rsid w:val="00BA07EB"/>
    <w:rsid w:val="00BA09A4"/>
    <w:rsid w:val="00BA27A8"/>
    <w:rsid w:val="00BA4EAD"/>
    <w:rsid w:val="00BA5D4A"/>
    <w:rsid w:val="00BB22E9"/>
    <w:rsid w:val="00BB49D9"/>
    <w:rsid w:val="00BB4A63"/>
    <w:rsid w:val="00BC47C4"/>
    <w:rsid w:val="00BC6C1F"/>
    <w:rsid w:val="00BD1329"/>
    <w:rsid w:val="00BD738F"/>
    <w:rsid w:val="00BE45F7"/>
    <w:rsid w:val="00BF3AE0"/>
    <w:rsid w:val="00BF7C19"/>
    <w:rsid w:val="00C015B8"/>
    <w:rsid w:val="00C02D61"/>
    <w:rsid w:val="00C04D2E"/>
    <w:rsid w:val="00C05BAD"/>
    <w:rsid w:val="00C07341"/>
    <w:rsid w:val="00C1696F"/>
    <w:rsid w:val="00C17067"/>
    <w:rsid w:val="00C3119A"/>
    <w:rsid w:val="00C4215E"/>
    <w:rsid w:val="00C44314"/>
    <w:rsid w:val="00C51601"/>
    <w:rsid w:val="00C55E3A"/>
    <w:rsid w:val="00C60FE8"/>
    <w:rsid w:val="00C7373D"/>
    <w:rsid w:val="00C7383C"/>
    <w:rsid w:val="00C75930"/>
    <w:rsid w:val="00C80723"/>
    <w:rsid w:val="00C82EFE"/>
    <w:rsid w:val="00C871D3"/>
    <w:rsid w:val="00C92851"/>
    <w:rsid w:val="00C941B6"/>
    <w:rsid w:val="00C962BD"/>
    <w:rsid w:val="00C963C4"/>
    <w:rsid w:val="00C978CB"/>
    <w:rsid w:val="00CB14E1"/>
    <w:rsid w:val="00CB339A"/>
    <w:rsid w:val="00CB4466"/>
    <w:rsid w:val="00CB7FE8"/>
    <w:rsid w:val="00D11E93"/>
    <w:rsid w:val="00D14E64"/>
    <w:rsid w:val="00D177F2"/>
    <w:rsid w:val="00D2035E"/>
    <w:rsid w:val="00D22F90"/>
    <w:rsid w:val="00D33D2F"/>
    <w:rsid w:val="00D36E00"/>
    <w:rsid w:val="00D463DC"/>
    <w:rsid w:val="00D62EE1"/>
    <w:rsid w:val="00D70F52"/>
    <w:rsid w:val="00D74026"/>
    <w:rsid w:val="00D8552F"/>
    <w:rsid w:val="00D91F4F"/>
    <w:rsid w:val="00DA0F66"/>
    <w:rsid w:val="00DA1F50"/>
    <w:rsid w:val="00DA74FB"/>
    <w:rsid w:val="00DA78F8"/>
    <w:rsid w:val="00DA7E81"/>
    <w:rsid w:val="00DB7ED3"/>
    <w:rsid w:val="00DC1F86"/>
    <w:rsid w:val="00DD06F9"/>
    <w:rsid w:val="00DF0C5C"/>
    <w:rsid w:val="00DF3B57"/>
    <w:rsid w:val="00DF3C18"/>
    <w:rsid w:val="00E00AAB"/>
    <w:rsid w:val="00E033DA"/>
    <w:rsid w:val="00E11A1D"/>
    <w:rsid w:val="00E120D0"/>
    <w:rsid w:val="00E13E93"/>
    <w:rsid w:val="00E16CDD"/>
    <w:rsid w:val="00E2211D"/>
    <w:rsid w:val="00E36DCE"/>
    <w:rsid w:val="00E37C8A"/>
    <w:rsid w:val="00E463EA"/>
    <w:rsid w:val="00E46F5D"/>
    <w:rsid w:val="00E53250"/>
    <w:rsid w:val="00E56B48"/>
    <w:rsid w:val="00E60116"/>
    <w:rsid w:val="00E625F8"/>
    <w:rsid w:val="00E7009E"/>
    <w:rsid w:val="00E77A26"/>
    <w:rsid w:val="00E82B9F"/>
    <w:rsid w:val="00E9120D"/>
    <w:rsid w:val="00E927DA"/>
    <w:rsid w:val="00E93282"/>
    <w:rsid w:val="00E9351A"/>
    <w:rsid w:val="00E9520D"/>
    <w:rsid w:val="00E95304"/>
    <w:rsid w:val="00EA19A3"/>
    <w:rsid w:val="00EA22A4"/>
    <w:rsid w:val="00EA375B"/>
    <w:rsid w:val="00EA7444"/>
    <w:rsid w:val="00EB1941"/>
    <w:rsid w:val="00EB326F"/>
    <w:rsid w:val="00EB64D5"/>
    <w:rsid w:val="00EC4CE4"/>
    <w:rsid w:val="00EC57DD"/>
    <w:rsid w:val="00EE04E8"/>
    <w:rsid w:val="00EE3D01"/>
    <w:rsid w:val="00EE66F9"/>
    <w:rsid w:val="00EF10A4"/>
    <w:rsid w:val="00EF1B45"/>
    <w:rsid w:val="00EF2BE2"/>
    <w:rsid w:val="00F048DA"/>
    <w:rsid w:val="00F07E8B"/>
    <w:rsid w:val="00F32B92"/>
    <w:rsid w:val="00F42F8E"/>
    <w:rsid w:val="00F4450B"/>
    <w:rsid w:val="00F57A78"/>
    <w:rsid w:val="00F728E0"/>
    <w:rsid w:val="00F7542E"/>
    <w:rsid w:val="00F8380D"/>
    <w:rsid w:val="00F86390"/>
    <w:rsid w:val="00F95663"/>
    <w:rsid w:val="00F97481"/>
    <w:rsid w:val="00FA676B"/>
    <w:rsid w:val="00FA69F0"/>
    <w:rsid w:val="00FB0272"/>
    <w:rsid w:val="00FB7C71"/>
    <w:rsid w:val="00FD0266"/>
    <w:rsid w:val="00FD6A78"/>
    <w:rsid w:val="00FE0A9D"/>
    <w:rsid w:val="00FE1041"/>
    <w:rsid w:val="00FF405F"/>
    <w:rsid w:val="00FF4318"/>
    <w:rsid w:val="00FF522D"/>
    <w:rsid w:val="1DBA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awaiting-development/gid-ta11565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awaiting-development/gid-ta11565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6D555DB50AA42CAA2E53782A7005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61551-3F99-488E-B415-377B6FF65ABE}"/>
      </w:docPartPr>
      <w:docPartBody>
        <w:p w:rsidR="007F18A5" w:rsidRDefault="00B44763" w:rsidP="00B44763">
          <w:pPr>
            <w:pStyle w:val="C6D555DB50AA42CAA2E53782A700572D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2EAB3C04DA8C45D097331D0A89642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51933-B7A8-4EE5-8340-DED532E97397}"/>
      </w:docPartPr>
      <w:docPartBody>
        <w:p w:rsidR="007F18A5" w:rsidRDefault="00B44763" w:rsidP="00B44763">
          <w:pPr>
            <w:pStyle w:val="2EAB3C04DA8C45D097331D0A896422C2"/>
          </w:pPr>
          <w:r w:rsidRPr="000C4E08">
            <w:t>insert company nam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530680297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337B2"/>
    <w:rsid w:val="00055317"/>
    <w:rsid w:val="00055C92"/>
    <w:rsid w:val="0006191F"/>
    <w:rsid w:val="000E27E6"/>
    <w:rsid w:val="001557C4"/>
    <w:rsid w:val="002554F8"/>
    <w:rsid w:val="002D4431"/>
    <w:rsid w:val="00320256"/>
    <w:rsid w:val="003B2886"/>
    <w:rsid w:val="004246B2"/>
    <w:rsid w:val="004349D4"/>
    <w:rsid w:val="004A4356"/>
    <w:rsid w:val="004B40C4"/>
    <w:rsid w:val="004F211C"/>
    <w:rsid w:val="00537E8D"/>
    <w:rsid w:val="005920CC"/>
    <w:rsid w:val="005B07D8"/>
    <w:rsid w:val="00666700"/>
    <w:rsid w:val="00691723"/>
    <w:rsid w:val="00703EEC"/>
    <w:rsid w:val="007F18A5"/>
    <w:rsid w:val="0085133E"/>
    <w:rsid w:val="00863CC2"/>
    <w:rsid w:val="00885696"/>
    <w:rsid w:val="00885A8B"/>
    <w:rsid w:val="008D020D"/>
    <w:rsid w:val="008F7644"/>
    <w:rsid w:val="00961215"/>
    <w:rsid w:val="009E12E3"/>
    <w:rsid w:val="00A73F9C"/>
    <w:rsid w:val="00A96555"/>
    <w:rsid w:val="00B12970"/>
    <w:rsid w:val="00B44763"/>
    <w:rsid w:val="00B90559"/>
    <w:rsid w:val="00BA09A4"/>
    <w:rsid w:val="00C07341"/>
    <w:rsid w:val="00C1696F"/>
    <w:rsid w:val="00C962BD"/>
    <w:rsid w:val="00E90269"/>
    <w:rsid w:val="00EB64D5"/>
    <w:rsid w:val="00EE04E8"/>
    <w:rsid w:val="00F2528D"/>
    <w:rsid w:val="00FD6A78"/>
    <w:rsid w:val="00FF2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4763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C6D555DB50AA42CAA2E53782A700572D">
    <w:name w:val="C6D555DB50AA42CAA2E53782A700572D"/>
    <w:rsid w:val="00B44763"/>
  </w:style>
  <w:style w:type="paragraph" w:customStyle="1" w:styleId="2EAB3C04DA8C45D097331D0A896422C2">
    <w:name w:val="2EAB3C04DA8C45D097331D0A896422C2"/>
    <w:rsid w:val="00B447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0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4-20T14:49:00Z</dcterms:created>
  <dcterms:modified xsi:type="dcterms:W3CDTF">2026-04-20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4-20T14:49:3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65386a1e-cac7-458f-bfd6-e2826ac66543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